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289A61" w14:textId="75B07BB6" w:rsidR="005F5D8A" w:rsidRDefault="005F5D8A">
      <w:r w:rsidRPr="005F5D8A">
        <w:rPr>
          <w:noProof/>
        </w:rPr>
        <w:t xml:space="preserve"> </w:t>
      </w:r>
    </w:p>
    <w:p w14:paraId="71B73D53" w14:textId="77777777" w:rsidR="005F5D8A" w:rsidRPr="005F5D8A" w:rsidRDefault="005F5D8A" w:rsidP="005F5D8A"/>
    <w:p w14:paraId="43391496" w14:textId="77777777" w:rsidR="005F5D8A" w:rsidRDefault="005F5D8A" w:rsidP="005F5D8A">
      <w:r>
        <w:t>RADIO ADVERTISEMENT (SPECIFIC COMPANY)</w:t>
      </w:r>
    </w:p>
    <w:p w14:paraId="7FD789F1" w14:textId="022B5AC7" w:rsidR="005F5D8A" w:rsidRDefault="00714AD0" w:rsidP="005F5D8A">
      <w:r>
        <w:t>MINNESOTA MANUFACTURED</w:t>
      </w:r>
      <w:r w:rsidR="005F5D8A">
        <w:t xml:space="preserve"> STATEWIDE TOUR OF MANUFACTURING</w:t>
      </w:r>
    </w:p>
    <w:p w14:paraId="0AD3DF63" w14:textId="77777777" w:rsidR="005F5D8A" w:rsidRDefault="005F5D8A" w:rsidP="005F5D8A">
      <w:r>
        <w:t>:30</w:t>
      </w:r>
    </w:p>
    <w:p w14:paraId="7D2D7DC0" w14:textId="77777777" w:rsidR="005F5D8A" w:rsidRDefault="005F5D8A" w:rsidP="005F5D8A"/>
    <w:p w14:paraId="553E3612" w14:textId="77777777" w:rsidR="005F5D8A" w:rsidRDefault="005F5D8A" w:rsidP="005F5D8A">
      <w:r>
        <w:t xml:space="preserve">MANUFACTURING JOBS ARE IN HIGH DEMAND IN MINNESOTA AND MANUFACTURERS WANT TO SHOW YOU WHY. </w:t>
      </w:r>
    </w:p>
    <w:p w14:paraId="4EAD2C2D" w14:textId="476080CA" w:rsidR="005F5D8A" w:rsidRDefault="005F5D8A" w:rsidP="005F5D8A">
      <w:r w:rsidRPr="002C473E">
        <w:rPr>
          <w:color w:val="FF0000"/>
        </w:rPr>
        <w:t>INSERT COMPANY</w:t>
      </w:r>
      <w:r>
        <w:t xml:space="preserve"> </w:t>
      </w:r>
      <w:r w:rsidRPr="002C473E">
        <w:rPr>
          <w:color w:val="FF0000"/>
        </w:rPr>
        <w:t>NAME</w:t>
      </w:r>
      <w:r>
        <w:t xml:space="preserve"> IS INVITING THE GENERAL PUBLIC FOR TOURS DURING THE MINNESOTA</w:t>
      </w:r>
      <w:r w:rsidR="00714AD0">
        <w:t xml:space="preserve"> MANUFACTURED</w:t>
      </w:r>
      <w:r>
        <w:t xml:space="preserve"> STATEWIDE TOUR OF MANUFACTURING </w:t>
      </w:r>
      <w:r>
        <w:rPr>
          <w:color w:val="FF0000"/>
        </w:rPr>
        <w:t>INSERT DATE(S) AND/OR TIME</w:t>
      </w:r>
      <w:r>
        <w:t>. GET A F</w:t>
      </w:r>
      <w:r w:rsidR="00423108">
        <w:t>IRST</w:t>
      </w:r>
      <w:r>
        <w:t>HAND LOOK AT THE WORLD CLASS MANUFACTURERS IN YOUR OWN BACKYARD!</w:t>
      </w:r>
    </w:p>
    <w:p w14:paraId="648499CE" w14:textId="77777777" w:rsidR="005F5D8A" w:rsidRPr="000C2A13" w:rsidRDefault="005F5D8A" w:rsidP="005F5D8A">
      <w:pPr>
        <w:rPr>
          <w:color w:val="FF0000"/>
        </w:rPr>
      </w:pPr>
      <w:r w:rsidRPr="002C473E">
        <w:rPr>
          <w:color w:val="FF0000"/>
        </w:rPr>
        <w:t>IN</w:t>
      </w:r>
      <w:r>
        <w:rPr>
          <w:color w:val="FF0000"/>
        </w:rPr>
        <w:t>S</w:t>
      </w:r>
      <w:r w:rsidRPr="002C473E">
        <w:rPr>
          <w:color w:val="FF0000"/>
        </w:rPr>
        <w:t>ERT COMPANY NAME</w:t>
      </w:r>
      <w:r>
        <w:t xml:space="preserve"> IS LOCATED AT </w:t>
      </w:r>
      <w:r w:rsidRPr="002C473E">
        <w:rPr>
          <w:color w:val="FF0000"/>
        </w:rPr>
        <w:t xml:space="preserve">INSERT ADDRESS </w:t>
      </w:r>
    </w:p>
    <w:p w14:paraId="4E0D5D69" w14:textId="77777777" w:rsidR="005F5D8A" w:rsidRPr="001C6962" w:rsidRDefault="005F5D8A" w:rsidP="005F5D8A"/>
    <w:p w14:paraId="71C55C5C" w14:textId="73F469FB" w:rsidR="005F5D8A" w:rsidRPr="001C6962" w:rsidRDefault="005F5D8A" w:rsidP="005F5D8A">
      <w:r w:rsidRPr="001C6962">
        <w:t>FOR MORE INFO</w:t>
      </w:r>
      <w:r w:rsidR="00730C1D" w:rsidRPr="001C6962">
        <w:t xml:space="preserve">RMATION, VISIT </w:t>
      </w:r>
      <w:r w:rsidR="00714AD0" w:rsidRPr="001C6962">
        <w:t>MNMFG.ORG/STATEWIDETOUR/.</w:t>
      </w:r>
    </w:p>
    <w:p w14:paraId="3B751FBF" w14:textId="77777777" w:rsidR="005F5D8A" w:rsidRDefault="005F5D8A" w:rsidP="005F5D8A">
      <w:pPr>
        <w:pStyle w:val="Footer"/>
        <w:tabs>
          <w:tab w:val="left" w:pos="8660"/>
        </w:tabs>
        <w:jc w:val="center"/>
        <w:rPr>
          <w:rFonts w:ascii="Arial" w:hAnsi="Arial" w:cs="Arial"/>
          <w:sz w:val="20"/>
          <w:szCs w:val="20"/>
        </w:rPr>
      </w:pPr>
    </w:p>
    <w:p w14:paraId="174FB2A3" w14:textId="77777777" w:rsidR="005F5D8A" w:rsidRDefault="005F5D8A" w:rsidP="005F5D8A">
      <w:pPr>
        <w:pStyle w:val="Footer"/>
        <w:tabs>
          <w:tab w:val="left" w:pos="8660"/>
        </w:tabs>
        <w:jc w:val="center"/>
        <w:rPr>
          <w:rFonts w:ascii="Arial" w:hAnsi="Arial" w:cs="Arial"/>
          <w:sz w:val="20"/>
          <w:szCs w:val="20"/>
        </w:rPr>
      </w:pPr>
    </w:p>
    <w:p w14:paraId="6784DF4B" w14:textId="77777777" w:rsidR="005F5D8A" w:rsidRDefault="005F5D8A" w:rsidP="005F5D8A">
      <w:pPr>
        <w:pStyle w:val="Footer"/>
        <w:tabs>
          <w:tab w:val="left" w:pos="8660"/>
        </w:tabs>
        <w:jc w:val="center"/>
        <w:rPr>
          <w:rFonts w:ascii="Arial" w:hAnsi="Arial" w:cs="Arial"/>
          <w:sz w:val="20"/>
          <w:szCs w:val="20"/>
        </w:rPr>
      </w:pPr>
    </w:p>
    <w:p w14:paraId="6F773668" w14:textId="77777777" w:rsidR="005F5D8A" w:rsidRDefault="005F5D8A" w:rsidP="005F5D8A">
      <w:pPr>
        <w:pStyle w:val="Footer"/>
        <w:tabs>
          <w:tab w:val="left" w:pos="8660"/>
        </w:tabs>
        <w:jc w:val="center"/>
        <w:rPr>
          <w:rFonts w:ascii="Arial" w:hAnsi="Arial" w:cs="Arial"/>
          <w:sz w:val="20"/>
          <w:szCs w:val="20"/>
        </w:rPr>
      </w:pPr>
    </w:p>
    <w:p w14:paraId="4B6F1EC7" w14:textId="0459B076" w:rsidR="005F5D8A" w:rsidRDefault="005F5D8A" w:rsidP="005F5D8A">
      <w:pPr>
        <w:pStyle w:val="Footer"/>
        <w:tabs>
          <w:tab w:val="left" w:pos="8660"/>
        </w:tabs>
        <w:jc w:val="center"/>
        <w:rPr>
          <w:rFonts w:ascii="Arial" w:hAnsi="Arial" w:cs="Arial"/>
          <w:sz w:val="20"/>
          <w:szCs w:val="20"/>
        </w:rPr>
      </w:pPr>
    </w:p>
    <w:p w14:paraId="00FCA0D2" w14:textId="77777777" w:rsidR="005F5D8A" w:rsidRDefault="005F5D8A" w:rsidP="005F5D8A">
      <w:pPr>
        <w:pStyle w:val="Footer"/>
        <w:tabs>
          <w:tab w:val="left" w:pos="8660"/>
        </w:tabs>
        <w:jc w:val="center"/>
        <w:rPr>
          <w:rFonts w:ascii="Arial" w:hAnsi="Arial" w:cs="Arial"/>
          <w:sz w:val="20"/>
          <w:szCs w:val="20"/>
        </w:rPr>
      </w:pPr>
    </w:p>
    <w:p w14:paraId="6EAF0BE5" w14:textId="402E63E3" w:rsidR="002622ED" w:rsidRPr="002622ED" w:rsidRDefault="00251ED0" w:rsidP="002622ED">
      <w:pPr>
        <w:pStyle w:val="Footer"/>
        <w:tabs>
          <w:tab w:val="left" w:pos="2700"/>
          <w:tab w:val="left" w:pos="8660"/>
        </w:tabs>
        <w:rPr>
          <w:rFonts w:ascii="Arial" w:hAnsi="Arial" w:cs="Arial"/>
          <w:sz w:val="20"/>
          <w:szCs w:val="20"/>
        </w:rPr>
      </w:pPr>
      <w:r>
        <w:rPr>
          <w:rFonts w:ascii="Arial" w:hAnsi="Arial" w:cs="Arial"/>
          <w:sz w:val="20"/>
          <w:szCs w:val="20"/>
        </w:rPr>
        <w:tab/>
      </w:r>
    </w:p>
    <w:p w14:paraId="09707541" w14:textId="77777777" w:rsidR="002622ED" w:rsidRPr="002622ED" w:rsidRDefault="002622ED" w:rsidP="002622ED">
      <w:pPr>
        <w:tabs>
          <w:tab w:val="left" w:pos="3570"/>
        </w:tabs>
      </w:pPr>
      <w:r>
        <w:tab/>
      </w:r>
    </w:p>
    <w:sectPr w:rsidR="002622ED" w:rsidRPr="002622ED" w:rsidSect="00714AD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05EC1" w14:textId="77777777" w:rsidR="00047C14" w:rsidRDefault="00047C14" w:rsidP="005F5D8A">
      <w:pPr>
        <w:spacing w:after="0" w:line="240" w:lineRule="auto"/>
      </w:pPr>
      <w:r>
        <w:separator/>
      </w:r>
    </w:p>
  </w:endnote>
  <w:endnote w:type="continuationSeparator" w:id="0">
    <w:p w14:paraId="7CD88444" w14:textId="77777777" w:rsidR="00047C14" w:rsidRDefault="00047C14" w:rsidP="005F5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1F163" w14:textId="77777777" w:rsidR="00731ADA" w:rsidRDefault="00731A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8C2CB" w14:textId="77777777" w:rsidR="00731ADA" w:rsidRPr="00E02C7C" w:rsidRDefault="00731ADA" w:rsidP="00731ADA">
    <w:pPr>
      <w:tabs>
        <w:tab w:val="center" w:pos="4680"/>
        <w:tab w:val="left" w:pos="8660"/>
        <w:tab w:val="right" w:pos="9360"/>
      </w:tabs>
      <w:jc w:val="center"/>
      <w:rPr>
        <w:rFonts w:ascii="Arial" w:hAnsi="Arial" w:cs="Arial"/>
        <w:b/>
        <w:bCs/>
        <w:sz w:val="20"/>
        <w:szCs w:val="20"/>
      </w:rPr>
    </w:pPr>
    <w:r>
      <w:rPr>
        <w:rFonts w:ascii="Arial" w:hAnsi="Arial" w:cs="Arial"/>
        <w:noProof/>
        <w:sz w:val="20"/>
        <w:szCs w:val="20"/>
      </w:rPr>
      <w:drawing>
        <wp:anchor distT="0" distB="0" distL="114300" distR="114300" simplePos="0" relativeHeight="251661312" behindDoc="0" locked="0" layoutInCell="1" allowOverlap="1" wp14:anchorId="6385A73B" wp14:editId="196D7933">
          <wp:simplePos x="0" y="0"/>
          <wp:positionH relativeFrom="margin">
            <wp:posOffset>-171450</wp:posOffset>
          </wp:positionH>
          <wp:positionV relativeFrom="paragraph">
            <wp:posOffset>105410</wp:posOffset>
          </wp:positionV>
          <wp:extent cx="2773680" cy="697230"/>
          <wp:effectExtent l="0" t="0" r="762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73680" cy="69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2C7C">
      <w:rPr>
        <w:b/>
        <w:bCs/>
        <w:sz w:val="16"/>
        <w:szCs w:val="16"/>
      </w:rPr>
      <w:t>We are currently seeking sponsors! Our state funding is limited, and we rely on sponsors like you to join in and contribute to our outreach efforts. Having sponsors allows us to change the perception of the industry and recruit future workers! For donations and more sponsorship information, please visit ://mnmfg.org/</w:t>
    </w:r>
    <w:proofErr w:type="spellStart"/>
    <w:r w:rsidRPr="00E02C7C">
      <w:rPr>
        <w:b/>
        <w:bCs/>
        <w:sz w:val="16"/>
        <w:szCs w:val="16"/>
      </w:rPr>
      <w:t>statewidetour</w:t>
    </w:r>
    <w:proofErr w:type="spellEnd"/>
    <w:r w:rsidRPr="00E02C7C">
      <w:rPr>
        <w:b/>
        <w:bCs/>
        <w:sz w:val="16"/>
        <w:szCs w:val="16"/>
      </w:rPr>
      <w:t>/sponsors-a-tour.</w:t>
    </w:r>
  </w:p>
  <w:p w14:paraId="7D9690E8" w14:textId="6CBF9D08" w:rsidR="00251ED0" w:rsidRPr="00251ED0" w:rsidRDefault="00251ED0" w:rsidP="00251E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69D44" w14:textId="77777777" w:rsidR="00731ADA" w:rsidRDefault="00731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A425D" w14:textId="77777777" w:rsidR="00047C14" w:rsidRDefault="00047C14" w:rsidP="005F5D8A">
      <w:pPr>
        <w:spacing w:after="0" w:line="240" w:lineRule="auto"/>
      </w:pPr>
      <w:r>
        <w:separator/>
      </w:r>
    </w:p>
  </w:footnote>
  <w:footnote w:type="continuationSeparator" w:id="0">
    <w:p w14:paraId="071F17F0" w14:textId="77777777" w:rsidR="00047C14" w:rsidRDefault="00047C14" w:rsidP="005F5D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2CF21" w14:textId="77777777" w:rsidR="00731ADA" w:rsidRDefault="00731A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04E91" w14:textId="543B6B0D" w:rsidR="00A00029" w:rsidRDefault="00A00029">
    <w:pPr>
      <w:pStyle w:val="Header"/>
    </w:pPr>
    <w:r>
      <w:rPr>
        <w:noProof/>
      </w:rPr>
      <w:drawing>
        <wp:inline distT="0" distB="0" distL="0" distR="0" wp14:anchorId="7408C562" wp14:editId="0F892A7B">
          <wp:extent cx="2974854" cy="914402"/>
          <wp:effectExtent l="0" t="0" r="0"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nesotaManufactured_RGB.png"/>
                  <pic:cNvPicPr/>
                </pic:nvPicPr>
                <pic:blipFill>
                  <a:blip r:embed="rId1"/>
                  <a:stretch>
                    <a:fillRect/>
                  </a:stretch>
                </pic:blipFill>
                <pic:spPr>
                  <a:xfrm>
                    <a:off x="0" y="0"/>
                    <a:ext cx="2974854" cy="914402"/>
                  </a:xfrm>
                  <a:prstGeom prst="rect">
                    <a:avLst/>
                  </a:prstGeom>
                </pic:spPr>
              </pic:pic>
            </a:graphicData>
          </a:graphic>
        </wp:inline>
      </w:drawing>
    </w:r>
  </w:p>
  <w:p w14:paraId="0686C125" w14:textId="42311171" w:rsidR="00A00029" w:rsidRDefault="00A00029">
    <w:pPr>
      <w:pStyle w:val="Header"/>
    </w:pPr>
    <w:r>
      <w:rPr>
        <w:noProof/>
      </w:rPr>
      <mc:AlternateContent>
        <mc:Choice Requires="wps">
          <w:drawing>
            <wp:anchor distT="0" distB="0" distL="114300" distR="114300" simplePos="0" relativeHeight="251659264" behindDoc="0" locked="0" layoutInCell="1" allowOverlap="1" wp14:anchorId="6F76F2AA" wp14:editId="41486310">
              <wp:simplePos x="0" y="0"/>
              <wp:positionH relativeFrom="margin">
                <wp:posOffset>0</wp:posOffset>
              </wp:positionH>
              <wp:positionV relativeFrom="paragraph">
                <wp:posOffset>0</wp:posOffset>
              </wp:positionV>
              <wp:extent cx="4520565" cy="1949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0565" cy="194945"/>
                      </a:xfrm>
                      <a:prstGeom prst="rect">
                        <a:avLst/>
                      </a:prstGeom>
                      <a:noFill/>
                      <a:ln w="9525">
                        <a:noFill/>
                        <a:miter lim="800000"/>
                        <a:headEnd/>
                        <a:tailEnd/>
                      </a:ln>
                    </wps:spPr>
                    <wps:txbx>
                      <w:txbxContent>
                        <w:p w14:paraId="5B383843" w14:textId="77777777" w:rsidR="00A00029" w:rsidRPr="00724E1F" w:rsidRDefault="00A00029" w:rsidP="00A00029">
                          <w:pPr>
                            <w:rPr>
                              <w:rFonts w:ascii="HelveticaNeueLT Std" w:hAnsi="HelveticaNeueLT Std"/>
                              <w:sz w:val="14"/>
                            </w:rPr>
                          </w:pPr>
                          <w:r w:rsidRPr="00724E1F">
                            <w:rPr>
                              <w:rFonts w:ascii="HelveticaNeueLT Std" w:hAnsi="HelveticaNeueLT Std"/>
                              <w:sz w:val="14"/>
                            </w:rPr>
                            <w:t>1500 Birchmont Drive NE #34, Bemidji, MN 56601-2</w:t>
                          </w:r>
                          <w:r>
                            <w:rPr>
                              <w:rFonts w:ascii="HelveticaNeueLT Std" w:hAnsi="HelveticaNeueLT Std"/>
                              <w:sz w:val="14"/>
                            </w:rPr>
                            <w:t>699. Phone: (218) 755-2206, mnmfg.org/</w:t>
                          </w:r>
                          <w:proofErr w:type="spellStart"/>
                          <w:r>
                            <w:rPr>
                              <w:rFonts w:ascii="HelveticaNeueLT Std" w:hAnsi="HelveticaNeueLT Std"/>
                              <w:sz w:val="14"/>
                            </w:rPr>
                            <w:t>statewidetour</w:t>
                          </w:r>
                          <w:proofErr w:type="spellEnd"/>
                          <w:r>
                            <w:rPr>
                              <w:rFonts w:ascii="HelveticaNeueLT Std" w:hAnsi="HelveticaNeueLT Std"/>
                              <w:sz w:val="1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F76F2AA" id="_x0000_t202" coordsize="21600,21600" o:spt="202" path="m,l,21600r21600,l21600,xe">
              <v:stroke joinstyle="miter"/>
              <v:path gradientshapeok="t" o:connecttype="rect"/>
            </v:shapetype>
            <v:shape id="Text Box 2" o:spid="_x0000_s1026" type="#_x0000_t202" style="position:absolute;margin-left:0;margin-top:0;width:355.95pt;height:15.35pt;z-index:251659264;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" filled="f" stroked="f">
              <v:textbox style="mso-fit-shape-to-text:t">
                <w:txbxContent>
                  <w:p w14:paraId="5B383843" w14:textId="77777777" w:rsidR="00A00029" w:rsidRPr="00724E1F" w:rsidRDefault="00A00029" w:rsidP="00A00029">
                    <w:pPr>
                      <w:rPr>
                        <w:rFonts w:ascii="HelveticaNeueLT Std" w:hAnsi="HelveticaNeueLT Std"/>
                        <w:sz w:val="14"/>
                      </w:rPr>
                    </w:pPr>
                    <w:r w:rsidRPr="00724E1F">
                      <w:rPr>
                        <w:rFonts w:ascii="HelveticaNeueLT Std" w:hAnsi="HelveticaNeueLT Std"/>
                        <w:sz w:val="14"/>
                      </w:rPr>
                      <w:t xml:space="preserve">1500 </w:t>
                    </w:r>
                    <w:proofErr w:type="spellStart"/>
                    <w:r w:rsidRPr="00724E1F">
                      <w:rPr>
                        <w:rFonts w:ascii="HelveticaNeueLT Std" w:hAnsi="HelveticaNeueLT Std"/>
                        <w:sz w:val="14"/>
                      </w:rPr>
                      <w:t>Birchmont</w:t>
                    </w:r>
                    <w:proofErr w:type="spellEnd"/>
                    <w:r w:rsidRPr="00724E1F">
                      <w:rPr>
                        <w:rFonts w:ascii="HelveticaNeueLT Std" w:hAnsi="HelveticaNeueLT Std"/>
                        <w:sz w:val="14"/>
                      </w:rPr>
                      <w:t xml:space="preserve"> Drive NE #34, Bemidji, MN 56601-2</w:t>
                    </w:r>
                    <w:r>
                      <w:rPr>
                        <w:rFonts w:ascii="HelveticaNeueLT Std" w:hAnsi="HelveticaNeueLT Std"/>
                        <w:sz w:val="14"/>
                      </w:rPr>
                      <w:t>699. Phone: (218) 755-2206, mnmfg.org/</w:t>
                    </w:r>
                    <w:proofErr w:type="spellStart"/>
                    <w:r>
                      <w:rPr>
                        <w:rFonts w:ascii="HelveticaNeueLT Std" w:hAnsi="HelveticaNeueLT Std"/>
                        <w:sz w:val="14"/>
                      </w:rPr>
                      <w:t>statewidetour</w:t>
                    </w:r>
                    <w:proofErr w:type="spellEnd"/>
                    <w:r>
                      <w:rPr>
                        <w:rFonts w:ascii="HelveticaNeueLT Std" w:hAnsi="HelveticaNeueLT Std"/>
                        <w:sz w:val="14"/>
                      </w:rPr>
                      <w:t>/.</w:t>
                    </w:r>
                  </w:p>
                </w:txbxContent>
              </v:textbox>
              <w10:wrap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19142" w14:textId="77777777" w:rsidR="00731ADA" w:rsidRDefault="00731AD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tLA0sDA3NLY0MDRS0lEKTi0uzszPAykwrAUA0FhvyywAAAA="/>
  </w:docVars>
  <w:rsids>
    <w:rsidRoot w:val="005F5D8A"/>
    <w:rsid w:val="00047C14"/>
    <w:rsid w:val="000B747F"/>
    <w:rsid w:val="00127FBD"/>
    <w:rsid w:val="001C6962"/>
    <w:rsid w:val="00251ED0"/>
    <w:rsid w:val="002554B8"/>
    <w:rsid w:val="002622ED"/>
    <w:rsid w:val="00267032"/>
    <w:rsid w:val="002672C3"/>
    <w:rsid w:val="002C6071"/>
    <w:rsid w:val="003326D1"/>
    <w:rsid w:val="003460CE"/>
    <w:rsid w:val="0036031C"/>
    <w:rsid w:val="003843EA"/>
    <w:rsid w:val="00394A7A"/>
    <w:rsid w:val="003C66F9"/>
    <w:rsid w:val="003E4E77"/>
    <w:rsid w:val="00423108"/>
    <w:rsid w:val="004257C5"/>
    <w:rsid w:val="00581DF0"/>
    <w:rsid w:val="005F5D8A"/>
    <w:rsid w:val="00714AD0"/>
    <w:rsid w:val="00730C1D"/>
    <w:rsid w:val="00731ADA"/>
    <w:rsid w:val="007E2F9A"/>
    <w:rsid w:val="00882EBC"/>
    <w:rsid w:val="008D6EA3"/>
    <w:rsid w:val="008F2304"/>
    <w:rsid w:val="0092557D"/>
    <w:rsid w:val="00951F61"/>
    <w:rsid w:val="00A00029"/>
    <w:rsid w:val="00A50380"/>
    <w:rsid w:val="00B76A0D"/>
    <w:rsid w:val="00BC1184"/>
    <w:rsid w:val="00C3520F"/>
    <w:rsid w:val="00C91355"/>
    <w:rsid w:val="00CF12FD"/>
    <w:rsid w:val="00DA061D"/>
    <w:rsid w:val="00DB7136"/>
    <w:rsid w:val="00DC0C42"/>
    <w:rsid w:val="00DC5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BF3CB"/>
  <w15:docId w15:val="{D7125EDD-6969-4DAC-B5EF-B36B3F709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D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5D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D8A"/>
  </w:style>
  <w:style w:type="paragraph" w:styleId="Footer">
    <w:name w:val="footer"/>
    <w:basedOn w:val="Normal"/>
    <w:link w:val="FooterChar"/>
    <w:uiPriority w:val="99"/>
    <w:unhideWhenUsed/>
    <w:rsid w:val="005F5D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D8A"/>
  </w:style>
  <w:style w:type="table" w:styleId="TableGrid">
    <w:name w:val="Table Grid"/>
    <w:basedOn w:val="TableNormal"/>
    <w:uiPriority w:val="59"/>
    <w:rsid w:val="00251E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3460CE"/>
    <w:pPr>
      <w:autoSpaceDE w:val="0"/>
      <w:autoSpaceDN w:val="0"/>
      <w:adjustRightInd w:val="0"/>
      <w:spacing w:after="0" w:line="288" w:lineRule="auto"/>
      <w:textAlignment w:val="center"/>
    </w:pPr>
    <w:rPr>
      <w:rFonts w:ascii="MinionPro-Regular"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50CFB756E69641BFE143EF364B8A93" ma:contentTypeVersion="13" ma:contentTypeDescription="Create a new document." ma:contentTypeScope="" ma:versionID="b90365f096e0b304900aff0f93a6bfce">
  <xsd:schema xmlns:xsd="http://www.w3.org/2001/XMLSchema" xmlns:xs="http://www.w3.org/2001/XMLSchema" xmlns:p="http://schemas.microsoft.com/office/2006/metadata/properties" xmlns:ns2="87fa1fcf-cd35-4a56-b254-c5994021fee3" xmlns:ns3="57ac1246-1e90-484e-a92e-e78d62f19a16" targetNamespace="http://schemas.microsoft.com/office/2006/metadata/properties" ma:root="true" ma:fieldsID="4a0f4c057a744044e29051a8e5076276" ns2:_="" ns3:_="">
    <xsd:import namespace="87fa1fcf-cd35-4a56-b254-c5994021fee3"/>
    <xsd:import namespace="57ac1246-1e90-484e-a92e-e78d62f19a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a1fcf-cd35-4a56-b254-c5994021fe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ac1246-1e90-484e-a92e-e78d62f19a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9501C2-D889-414B-9D38-D8DA5EC3E5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fa1fcf-cd35-4a56-b254-c5994021fee3"/>
    <ds:schemaRef ds:uri="57ac1246-1e90-484e-a92e-e78d62f19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23504C-89B2-4A01-9A1D-07C4C8862706}">
  <ds:schemaRefs>
    <ds:schemaRef ds:uri="http://schemas.microsoft.com/sharepoint/v3/contenttype/forms"/>
  </ds:schemaRefs>
</ds:datastoreItem>
</file>

<file path=customXml/itemProps3.xml><?xml version="1.0" encoding="utf-8"?>
<ds:datastoreItem xmlns:ds="http://schemas.openxmlformats.org/officeDocument/2006/customXml" ds:itemID="{6B0BF253-D5D5-4B94-A881-1FB026F172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80</Words>
  <Characters>4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BSU</Company>
  <LinksUpToDate>false</LinksUpToDate>
  <CharactersWithSpaces>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dc:creator>
  <cp:lastModifiedBy>Williams, Kris</cp:lastModifiedBy>
  <cp:revision>11</cp:revision>
  <dcterms:created xsi:type="dcterms:W3CDTF">2021-06-21T15:22:00Z</dcterms:created>
  <dcterms:modified xsi:type="dcterms:W3CDTF">2021-07-19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50CFB756E69641BFE143EF364B8A93</vt:lpwstr>
  </property>
</Properties>
</file>